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216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TOWN OF WASHINGTON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Bryan Memorial Town Hall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Post Office Box 383</w:t>
      </w:r>
    </w:p>
    <w:p w:rsidR="007B3FC7" w:rsidRDefault="00E740AC">
      <w:pPr>
        <w:jc w:val="center"/>
        <w:rPr>
          <w:sz w:val="24"/>
          <w:szCs w:val="24"/>
        </w:rPr>
      </w:pPr>
      <w:r>
        <w:rPr>
          <w:sz w:val="24"/>
          <w:szCs w:val="24"/>
        </w:rPr>
        <w:t>Washington Depot, Connecticut 06794</w:t>
      </w:r>
    </w:p>
    <w:p w:rsidR="007B3FC7" w:rsidRDefault="007B3FC7">
      <w:pPr>
        <w:jc w:val="center"/>
        <w:rPr>
          <w:sz w:val="24"/>
          <w:szCs w:val="24"/>
        </w:rPr>
      </w:pPr>
    </w:p>
    <w:p w:rsidR="004B0216" w:rsidRPr="004B0216" w:rsidRDefault="00E740AC" w:rsidP="00737AEC">
      <w:pPr>
        <w:pStyle w:val="Heading1"/>
      </w:pPr>
      <w:r>
        <w:t>ZONING BOARD OF APPEALS</w:t>
      </w:r>
    </w:p>
    <w:p w:rsidR="007B3FC7" w:rsidRDefault="00E740AC">
      <w:pPr>
        <w:rPr>
          <w:sz w:val="24"/>
          <w:szCs w:val="24"/>
        </w:rPr>
      </w:pPr>
      <w:r>
        <w:rPr>
          <w:sz w:val="24"/>
          <w:szCs w:val="24"/>
        </w:rPr>
        <w:t>**********************************************************</w:t>
      </w:r>
      <w:r w:rsidR="008E4635">
        <w:rPr>
          <w:sz w:val="24"/>
          <w:szCs w:val="24"/>
        </w:rPr>
        <w:t>********************</w:t>
      </w:r>
      <w:r w:rsidR="00175F58">
        <w:rPr>
          <w:sz w:val="24"/>
          <w:szCs w:val="24"/>
        </w:rPr>
        <w:t>******</w:t>
      </w:r>
    </w:p>
    <w:p w:rsidR="000F0137" w:rsidRDefault="00E740AC">
      <w:pPr>
        <w:jc w:val="center"/>
        <w:rPr>
          <w:b/>
          <w:bCs/>
          <w:sz w:val="22"/>
        </w:rPr>
      </w:pPr>
      <w:r>
        <w:rPr>
          <w:b/>
          <w:bCs/>
          <w:sz w:val="22"/>
        </w:rPr>
        <w:t xml:space="preserve">COMMISSIONERS: IF YOU </w:t>
      </w:r>
      <w:r>
        <w:rPr>
          <w:b/>
          <w:bCs/>
          <w:sz w:val="22"/>
          <w:u w:val="single"/>
        </w:rPr>
        <w:t>CANNOT</w:t>
      </w:r>
      <w:r>
        <w:rPr>
          <w:b/>
          <w:bCs/>
          <w:sz w:val="22"/>
        </w:rPr>
        <w:t xml:space="preserve"> ATTEND, PLEASE CALL THE LAND USE OFFICE AT </w:t>
      </w:r>
    </w:p>
    <w:p w:rsidR="007B3FC7" w:rsidRDefault="00E740AC">
      <w:pPr>
        <w:jc w:val="center"/>
        <w:rPr>
          <w:b/>
          <w:bCs/>
          <w:sz w:val="22"/>
        </w:rPr>
      </w:pPr>
      <w:r>
        <w:rPr>
          <w:b/>
          <w:bCs/>
          <w:sz w:val="22"/>
        </w:rPr>
        <w:t>868-0423 PRIOR TO THE MEETING. THANK YOU.</w:t>
      </w:r>
    </w:p>
    <w:p w:rsidR="007B3FC7" w:rsidRDefault="00E740AC">
      <w:pPr>
        <w:rPr>
          <w:sz w:val="24"/>
          <w:szCs w:val="24"/>
        </w:rPr>
      </w:pPr>
      <w:r>
        <w:rPr>
          <w:sz w:val="24"/>
          <w:szCs w:val="24"/>
        </w:rPr>
        <w:t>**********************************************************</w:t>
      </w:r>
      <w:r w:rsidR="008E4635">
        <w:rPr>
          <w:sz w:val="24"/>
          <w:szCs w:val="24"/>
        </w:rPr>
        <w:t>********************</w:t>
      </w:r>
      <w:r w:rsidR="00175F58">
        <w:rPr>
          <w:sz w:val="24"/>
          <w:szCs w:val="24"/>
        </w:rPr>
        <w:t>******</w:t>
      </w:r>
      <w:bookmarkStart w:id="0" w:name="_GoBack"/>
      <w:bookmarkEnd w:id="0"/>
    </w:p>
    <w:p w:rsidR="007B3FC7" w:rsidRPr="000F0137" w:rsidRDefault="00E740AC">
      <w:pPr>
        <w:jc w:val="center"/>
        <w:rPr>
          <w:b/>
          <w:sz w:val="24"/>
          <w:szCs w:val="24"/>
        </w:rPr>
      </w:pPr>
      <w:r w:rsidRPr="000F0137">
        <w:rPr>
          <w:b/>
          <w:sz w:val="24"/>
          <w:szCs w:val="24"/>
        </w:rPr>
        <w:t xml:space="preserve">AGENDA </w:t>
      </w:r>
    </w:p>
    <w:p w:rsidR="0061431F" w:rsidRPr="000F0137" w:rsidRDefault="0061431F">
      <w:pPr>
        <w:jc w:val="center"/>
        <w:rPr>
          <w:b/>
          <w:sz w:val="20"/>
        </w:rPr>
      </w:pPr>
      <w:r w:rsidRPr="000F0137">
        <w:rPr>
          <w:b/>
          <w:sz w:val="20"/>
        </w:rPr>
        <w:t>PUBLIC HEARING – REGULAR MEETING</w:t>
      </w:r>
    </w:p>
    <w:p w:rsidR="007818DD" w:rsidRPr="00165276" w:rsidRDefault="000E100A">
      <w:pPr>
        <w:jc w:val="center"/>
        <w:rPr>
          <w:b/>
          <w:i/>
          <w:color w:val="FF0000"/>
          <w:sz w:val="32"/>
          <w:szCs w:val="32"/>
        </w:rPr>
      </w:pPr>
      <w:r>
        <w:rPr>
          <w:b/>
          <w:i/>
          <w:color w:val="FF0000"/>
          <w:sz w:val="32"/>
          <w:szCs w:val="32"/>
        </w:rPr>
        <w:t>September 21</w:t>
      </w:r>
      <w:r w:rsidR="00DE34E1" w:rsidRPr="00165276">
        <w:rPr>
          <w:b/>
          <w:i/>
          <w:color w:val="FF0000"/>
          <w:sz w:val="32"/>
          <w:szCs w:val="32"/>
        </w:rPr>
        <w:t>, 2017</w:t>
      </w:r>
    </w:p>
    <w:p w:rsidR="004B0216" w:rsidRDefault="004B0216">
      <w:pPr>
        <w:jc w:val="center"/>
        <w:rPr>
          <w:color w:val="000000"/>
          <w:sz w:val="24"/>
          <w:szCs w:val="24"/>
        </w:rPr>
      </w:pPr>
    </w:p>
    <w:p w:rsidR="007B3FC7" w:rsidRDefault="00E740AC">
      <w:pPr>
        <w:rPr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7:30 p.m. </w:t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</w:r>
      <w:r w:rsidR="00376D54">
        <w:rPr>
          <w:b/>
          <w:color w:val="000000"/>
          <w:sz w:val="24"/>
          <w:szCs w:val="24"/>
        </w:rPr>
        <w:t xml:space="preserve">                </w:t>
      </w:r>
      <w:r w:rsidR="00DB57CB">
        <w:rPr>
          <w:b/>
          <w:bCs/>
          <w:sz w:val="24"/>
          <w:szCs w:val="24"/>
        </w:rPr>
        <w:t>Main</w:t>
      </w:r>
      <w:r>
        <w:rPr>
          <w:b/>
          <w:bCs/>
          <w:sz w:val="24"/>
          <w:szCs w:val="24"/>
        </w:rPr>
        <w:t xml:space="preserve"> Level Meeting Room</w:t>
      </w:r>
      <w:r>
        <w:rPr>
          <w:sz w:val="24"/>
          <w:szCs w:val="24"/>
        </w:rPr>
        <w:t xml:space="preserve"> </w:t>
      </w:r>
    </w:p>
    <w:p w:rsidR="00253020" w:rsidRDefault="002E0FB0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ZBA</w:t>
      </w:r>
    </w:p>
    <w:p w:rsidR="007B3FC7" w:rsidRDefault="001E4878">
      <w:pPr>
        <w:ind w:left="720" w:hanging="720"/>
        <w:rPr>
          <w:sz w:val="24"/>
        </w:rPr>
      </w:pPr>
      <w:r>
        <w:rPr>
          <w:sz w:val="24"/>
        </w:rPr>
        <w:t>**</w:t>
      </w:r>
      <w:r w:rsidR="00E740AC">
        <w:rPr>
          <w:sz w:val="24"/>
        </w:rPr>
        <w:t>Call to Order</w:t>
      </w:r>
    </w:p>
    <w:p w:rsidR="007B3FC7" w:rsidRDefault="001E4878">
      <w:pPr>
        <w:rPr>
          <w:sz w:val="24"/>
        </w:rPr>
      </w:pPr>
      <w:r>
        <w:rPr>
          <w:sz w:val="24"/>
        </w:rPr>
        <w:t>**</w:t>
      </w:r>
      <w:r w:rsidR="00E740AC">
        <w:rPr>
          <w:sz w:val="24"/>
        </w:rPr>
        <w:t>Seating of the Members / Alternates</w:t>
      </w:r>
    </w:p>
    <w:p w:rsidR="000F5FC8" w:rsidRDefault="001E4878">
      <w:pPr>
        <w:rPr>
          <w:sz w:val="24"/>
        </w:rPr>
      </w:pPr>
      <w:r>
        <w:rPr>
          <w:sz w:val="24"/>
        </w:rPr>
        <w:t>**</w:t>
      </w:r>
      <w:r w:rsidR="0061431F">
        <w:rPr>
          <w:sz w:val="24"/>
        </w:rPr>
        <w:t>Public Hearings with Deliberation to Follow:</w:t>
      </w:r>
    </w:p>
    <w:p w:rsidR="00737AEC" w:rsidRDefault="00737AEC" w:rsidP="004B5D17">
      <w:pPr>
        <w:rPr>
          <w:b/>
          <w:bCs/>
          <w:sz w:val="24"/>
        </w:rPr>
      </w:pPr>
    </w:p>
    <w:p w:rsidR="00B9223B" w:rsidRDefault="00B9223B" w:rsidP="004B5D17">
      <w:pPr>
        <w:rPr>
          <w:b/>
          <w:bCs/>
          <w:sz w:val="20"/>
        </w:rPr>
      </w:pPr>
    </w:p>
    <w:p w:rsidR="004936D9" w:rsidRDefault="00886338" w:rsidP="004B5D17">
      <w:pPr>
        <w:rPr>
          <w:b/>
          <w:bCs/>
          <w:sz w:val="20"/>
        </w:rPr>
      </w:pPr>
      <w:r>
        <w:rPr>
          <w:b/>
          <w:bCs/>
          <w:sz w:val="20"/>
        </w:rPr>
        <w:t xml:space="preserve">   </w:t>
      </w:r>
    </w:p>
    <w:p w:rsidR="004639B8" w:rsidRDefault="004639B8" w:rsidP="004B5D17">
      <w:pPr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>ZBA-1040:</w:t>
      </w:r>
      <w:r>
        <w:rPr>
          <w:bCs/>
          <w:sz w:val="24"/>
          <w:szCs w:val="24"/>
        </w:rPr>
        <w:t xml:space="preserve">  Continued Request of Keith Angell/47 West Shore Road/ For Variance from Section 11.6.1C Front and Rear Setbacks.</w:t>
      </w:r>
    </w:p>
    <w:p w:rsidR="004639B8" w:rsidRPr="00083738" w:rsidRDefault="004639B8" w:rsidP="004639B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HEARING – MEETING – VOTE</w:t>
      </w:r>
    </w:p>
    <w:p w:rsidR="004639B8" w:rsidRDefault="004639B8" w:rsidP="004B5D17">
      <w:pPr>
        <w:rPr>
          <w:bCs/>
          <w:sz w:val="24"/>
          <w:szCs w:val="24"/>
        </w:rPr>
      </w:pPr>
    </w:p>
    <w:p w:rsidR="004936D9" w:rsidRPr="00083738" w:rsidRDefault="004936D9" w:rsidP="004B5D17">
      <w:pPr>
        <w:rPr>
          <w:bCs/>
          <w:sz w:val="24"/>
          <w:szCs w:val="24"/>
        </w:rPr>
      </w:pPr>
      <w:r w:rsidRPr="00083738">
        <w:rPr>
          <w:b/>
          <w:bCs/>
          <w:sz w:val="24"/>
          <w:szCs w:val="24"/>
        </w:rPr>
        <w:t xml:space="preserve">ZBA-1041:  </w:t>
      </w:r>
      <w:r w:rsidR="00692A92" w:rsidRPr="00083738">
        <w:rPr>
          <w:bCs/>
          <w:sz w:val="24"/>
          <w:szCs w:val="24"/>
        </w:rPr>
        <w:t xml:space="preserve"> </w:t>
      </w:r>
      <w:r w:rsidR="00886338" w:rsidRPr="00083738">
        <w:rPr>
          <w:bCs/>
          <w:sz w:val="24"/>
          <w:szCs w:val="24"/>
        </w:rPr>
        <w:t>Request of Commission for</w:t>
      </w:r>
      <w:r w:rsidRPr="00083738">
        <w:rPr>
          <w:bCs/>
          <w:sz w:val="24"/>
          <w:szCs w:val="24"/>
        </w:rPr>
        <w:t xml:space="preserve"> </w:t>
      </w:r>
      <w:proofErr w:type="spellStart"/>
      <w:r w:rsidRPr="00083738">
        <w:rPr>
          <w:bCs/>
          <w:sz w:val="24"/>
          <w:szCs w:val="24"/>
        </w:rPr>
        <w:t>Erben</w:t>
      </w:r>
      <w:proofErr w:type="spellEnd"/>
      <w:r w:rsidRPr="00083738">
        <w:rPr>
          <w:bCs/>
          <w:sz w:val="24"/>
          <w:szCs w:val="24"/>
        </w:rPr>
        <w:t xml:space="preserve"> Partners, LLC/169 West Shore Road/For Variance from Section </w:t>
      </w:r>
      <w:r w:rsidR="00886338" w:rsidRPr="00083738">
        <w:rPr>
          <w:bCs/>
          <w:sz w:val="24"/>
          <w:szCs w:val="24"/>
        </w:rPr>
        <w:t>11.6.1.C</w:t>
      </w:r>
      <w:r w:rsidR="00B439C5" w:rsidRPr="00083738">
        <w:rPr>
          <w:bCs/>
          <w:sz w:val="24"/>
          <w:szCs w:val="24"/>
        </w:rPr>
        <w:t xml:space="preserve"> and Section 12.1.1,</w:t>
      </w:r>
      <w:r w:rsidR="00886338" w:rsidRPr="00083738">
        <w:rPr>
          <w:bCs/>
          <w:sz w:val="24"/>
          <w:szCs w:val="24"/>
        </w:rPr>
        <w:t xml:space="preserve"> to submit a formal letter of withdrawal for the record.</w:t>
      </w:r>
    </w:p>
    <w:p w:rsidR="004936D9" w:rsidRPr="00083738" w:rsidRDefault="004936D9" w:rsidP="004B5D17">
      <w:pPr>
        <w:rPr>
          <w:bCs/>
          <w:sz w:val="24"/>
          <w:szCs w:val="24"/>
        </w:rPr>
      </w:pPr>
    </w:p>
    <w:p w:rsidR="004936D9" w:rsidRPr="00083738" w:rsidRDefault="004936D9" w:rsidP="004B5D17">
      <w:pPr>
        <w:rPr>
          <w:bCs/>
          <w:sz w:val="24"/>
          <w:szCs w:val="24"/>
        </w:rPr>
      </w:pPr>
      <w:r w:rsidRPr="00083738">
        <w:rPr>
          <w:b/>
          <w:bCs/>
          <w:sz w:val="24"/>
          <w:szCs w:val="24"/>
        </w:rPr>
        <w:t>ZBA-104</w:t>
      </w:r>
      <w:r w:rsidR="00886338" w:rsidRPr="00083738">
        <w:rPr>
          <w:b/>
          <w:bCs/>
          <w:sz w:val="24"/>
          <w:szCs w:val="24"/>
        </w:rPr>
        <w:t>3</w:t>
      </w:r>
      <w:r w:rsidRPr="00083738">
        <w:rPr>
          <w:b/>
          <w:bCs/>
          <w:sz w:val="24"/>
          <w:szCs w:val="24"/>
        </w:rPr>
        <w:t>:</w:t>
      </w:r>
      <w:r w:rsidR="00083738" w:rsidRPr="00083738">
        <w:rPr>
          <w:b/>
          <w:bCs/>
          <w:sz w:val="24"/>
          <w:szCs w:val="24"/>
        </w:rPr>
        <w:t xml:space="preserve">  </w:t>
      </w:r>
      <w:r w:rsidR="00083738" w:rsidRPr="00083738">
        <w:rPr>
          <w:bCs/>
          <w:sz w:val="24"/>
          <w:szCs w:val="24"/>
        </w:rPr>
        <w:t>Re</w:t>
      </w:r>
      <w:r w:rsidRPr="00083738">
        <w:rPr>
          <w:bCs/>
          <w:sz w:val="24"/>
          <w:szCs w:val="24"/>
        </w:rPr>
        <w:t xml:space="preserve">quest of </w:t>
      </w:r>
      <w:r w:rsidR="00083738" w:rsidRPr="00083738">
        <w:rPr>
          <w:bCs/>
          <w:sz w:val="24"/>
          <w:szCs w:val="24"/>
        </w:rPr>
        <w:t xml:space="preserve">Frank </w:t>
      </w:r>
      <w:proofErr w:type="spellStart"/>
      <w:r w:rsidR="00083738" w:rsidRPr="00083738">
        <w:rPr>
          <w:bCs/>
          <w:sz w:val="24"/>
          <w:szCs w:val="24"/>
        </w:rPr>
        <w:t>Martinelli</w:t>
      </w:r>
      <w:proofErr w:type="spellEnd"/>
      <w:r w:rsidRPr="00083738">
        <w:rPr>
          <w:bCs/>
          <w:sz w:val="24"/>
          <w:szCs w:val="24"/>
        </w:rPr>
        <w:t>/</w:t>
      </w:r>
      <w:r w:rsidR="00083738" w:rsidRPr="00083738">
        <w:rPr>
          <w:bCs/>
          <w:sz w:val="24"/>
          <w:szCs w:val="24"/>
        </w:rPr>
        <w:t>18 Titus</w:t>
      </w:r>
      <w:r w:rsidRPr="00083738">
        <w:rPr>
          <w:bCs/>
          <w:sz w:val="24"/>
          <w:szCs w:val="24"/>
        </w:rPr>
        <w:t xml:space="preserve"> Road/For </w:t>
      </w:r>
      <w:r w:rsidR="00083738" w:rsidRPr="00083738">
        <w:rPr>
          <w:bCs/>
          <w:sz w:val="24"/>
          <w:szCs w:val="24"/>
        </w:rPr>
        <w:t xml:space="preserve">Special Exception from </w:t>
      </w:r>
      <w:r w:rsidRPr="00083738">
        <w:rPr>
          <w:bCs/>
          <w:sz w:val="24"/>
          <w:szCs w:val="24"/>
        </w:rPr>
        <w:t>Section</w:t>
      </w:r>
      <w:r w:rsidR="00B439C5" w:rsidRPr="00083738">
        <w:rPr>
          <w:bCs/>
          <w:sz w:val="24"/>
          <w:szCs w:val="24"/>
        </w:rPr>
        <w:t xml:space="preserve">, </w:t>
      </w:r>
      <w:r w:rsidR="00083738" w:rsidRPr="00083738">
        <w:rPr>
          <w:bCs/>
          <w:sz w:val="24"/>
          <w:szCs w:val="24"/>
        </w:rPr>
        <w:t>12.14</w:t>
      </w:r>
      <w:r w:rsidR="00B439C5" w:rsidRPr="00083738">
        <w:rPr>
          <w:bCs/>
          <w:sz w:val="24"/>
          <w:szCs w:val="24"/>
        </w:rPr>
        <w:t xml:space="preserve">, </w:t>
      </w:r>
      <w:r w:rsidR="00083738" w:rsidRPr="00083738">
        <w:rPr>
          <w:bCs/>
          <w:sz w:val="24"/>
          <w:szCs w:val="24"/>
        </w:rPr>
        <w:t>Noise Generating Equipment to install generator</w:t>
      </w:r>
      <w:r w:rsidR="00B439C5" w:rsidRPr="00083738">
        <w:rPr>
          <w:bCs/>
          <w:sz w:val="24"/>
          <w:szCs w:val="24"/>
        </w:rPr>
        <w:t>.</w:t>
      </w:r>
    </w:p>
    <w:p w:rsidR="004B5D17" w:rsidRPr="00083738" w:rsidRDefault="004936D9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HEARING – MEETING – VOTE</w:t>
      </w:r>
    </w:p>
    <w:p w:rsidR="004936D9" w:rsidRPr="00083738" w:rsidRDefault="004936D9">
      <w:pPr>
        <w:rPr>
          <w:sz w:val="24"/>
          <w:szCs w:val="24"/>
        </w:rPr>
      </w:pPr>
    </w:p>
    <w:p w:rsidR="00083738" w:rsidRPr="00083738" w:rsidRDefault="00083738">
      <w:pPr>
        <w:rPr>
          <w:sz w:val="24"/>
          <w:szCs w:val="24"/>
        </w:rPr>
      </w:pPr>
      <w:r w:rsidRPr="00083738">
        <w:rPr>
          <w:b/>
          <w:sz w:val="24"/>
          <w:szCs w:val="24"/>
        </w:rPr>
        <w:t xml:space="preserve">ZBA-1044:  </w:t>
      </w:r>
      <w:r w:rsidRPr="00083738">
        <w:rPr>
          <w:sz w:val="24"/>
          <w:szCs w:val="24"/>
        </w:rPr>
        <w:t>Request of Arthur H. Howland &amp; Associates, P.C./169 West Shore Road/For Variance from Section 11.6.1.C, Front, Side &amp; Rear Setbacks and Section 12.1.1, Wetlands and Watercourses Setbacks.</w:t>
      </w:r>
    </w:p>
    <w:p w:rsidR="00083738" w:rsidRPr="00083738" w:rsidRDefault="0008373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HEARING – MEETING – VOTE</w:t>
      </w:r>
    </w:p>
    <w:p w:rsidR="004936D9" w:rsidRPr="00083738" w:rsidRDefault="004936D9">
      <w:pPr>
        <w:rPr>
          <w:b/>
          <w:sz w:val="24"/>
          <w:szCs w:val="24"/>
        </w:rPr>
      </w:pPr>
    </w:p>
    <w:p w:rsidR="007B3FC7" w:rsidRPr="00083738" w:rsidRDefault="00F40348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C</w:t>
      </w:r>
      <w:r w:rsidR="00082D74" w:rsidRPr="00083738">
        <w:rPr>
          <w:b/>
          <w:sz w:val="24"/>
          <w:szCs w:val="24"/>
        </w:rPr>
        <w:t>o</w:t>
      </w:r>
      <w:r w:rsidR="0033627A" w:rsidRPr="00083738">
        <w:rPr>
          <w:b/>
          <w:sz w:val="24"/>
          <w:szCs w:val="24"/>
        </w:rPr>
        <w:t>n</w:t>
      </w:r>
      <w:r w:rsidR="00995814" w:rsidRPr="00083738">
        <w:rPr>
          <w:b/>
          <w:sz w:val="24"/>
          <w:szCs w:val="24"/>
        </w:rPr>
        <w:t>si</w:t>
      </w:r>
      <w:r w:rsidR="005E1E76" w:rsidRPr="00083738">
        <w:rPr>
          <w:b/>
          <w:sz w:val="24"/>
          <w:szCs w:val="24"/>
        </w:rPr>
        <w:t>der</w:t>
      </w:r>
      <w:r w:rsidR="009F4A2B" w:rsidRPr="00083738">
        <w:rPr>
          <w:b/>
          <w:sz w:val="24"/>
          <w:szCs w:val="24"/>
        </w:rPr>
        <w:t xml:space="preserve">ation of Minutes of </w:t>
      </w:r>
      <w:r w:rsidR="00083738" w:rsidRPr="00083738">
        <w:rPr>
          <w:b/>
          <w:sz w:val="24"/>
          <w:szCs w:val="24"/>
        </w:rPr>
        <w:t>August 17</w:t>
      </w:r>
      <w:r w:rsidR="00737AEC" w:rsidRPr="00083738">
        <w:rPr>
          <w:b/>
          <w:sz w:val="24"/>
          <w:szCs w:val="24"/>
        </w:rPr>
        <w:t>, 2017</w:t>
      </w:r>
    </w:p>
    <w:p w:rsidR="00FF6F19" w:rsidRPr="00083738" w:rsidRDefault="00FF6F19">
      <w:pPr>
        <w:rPr>
          <w:sz w:val="24"/>
          <w:szCs w:val="24"/>
        </w:rPr>
      </w:pPr>
    </w:p>
    <w:p w:rsidR="007B3FC7" w:rsidRPr="00083738" w:rsidRDefault="00E740AC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Other Business/Discretion of the Chair</w:t>
      </w:r>
    </w:p>
    <w:p w:rsidR="00737AEC" w:rsidRPr="00083738" w:rsidRDefault="00737AEC">
      <w:pPr>
        <w:rPr>
          <w:b/>
          <w:sz w:val="24"/>
          <w:szCs w:val="24"/>
        </w:rPr>
      </w:pPr>
    </w:p>
    <w:p w:rsidR="00FF6F19" w:rsidRPr="00083738" w:rsidRDefault="00A94CD1">
      <w:pPr>
        <w:rPr>
          <w:b/>
          <w:sz w:val="24"/>
          <w:szCs w:val="24"/>
        </w:rPr>
      </w:pPr>
      <w:r w:rsidRPr="00083738">
        <w:rPr>
          <w:b/>
          <w:sz w:val="24"/>
          <w:szCs w:val="24"/>
        </w:rPr>
        <w:t>A</w:t>
      </w:r>
      <w:r w:rsidR="00E740AC" w:rsidRPr="00083738">
        <w:rPr>
          <w:b/>
          <w:sz w:val="24"/>
          <w:szCs w:val="24"/>
        </w:rPr>
        <w:t>djournment</w:t>
      </w:r>
      <w:r w:rsidR="00E740AC" w:rsidRPr="00083738">
        <w:rPr>
          <w:b/>
          <w:sz w:val="24"/>
          <w:szCs w:val="24"/>
        </w:rPr>
        <w:tab/>
      </w:r>
    </w:p>
    <w:p w:rsidR="00737AEC" w:rsidRPr="00083738" w:rsidRDefault="00737AEC">
      <w:pPr>
        <w:rPr>
          <w:b/>
          <w:sz w:val="24"/>
          <w:szCs w:val="24"/>
        </w:rPr>
      </w:pPr>
    </w:p>
    <w:p w:rsidR="00B439C5" w:rsidRPr="00083738" w:rsidRDefault="00B439C5">
      <w:pPr>
        <w:rPr>
          <w:b/>
          <w:sz w:val="24"/>
          <w:szCs w:val="24"/>
        </w:rPr>
      </w:pPr>
    </w:p>
    <w:p w:rsidR="00B439C5" w:rsidRPr="00083738" w:rsidRDefault="00B439C5">
      <w:pPr>
        <w:rPr>
          <w:b/>
          <w:sz w:val="24"/>
          <w:szCs w:val="24"/>
        </w:rPr>
      </w:pPr>
    </w:p>
    <w:p w:rsidR="007B3FC7" w:rsidRPr="00083738" w:rsidRDefault="00E740AC">
      <w:pPr>
        <w:rPr>
          <w:sz w:val="24"/>
          <w:szCs w:val="24"/>
        </w:rPr>
      </w:pPr>
      <w:r w:rsidRPr="00083738">
        <w:rPr>
          <w:sz w:val="24"/>
          <w:szCs w:val="24"/>
        </w:rPr>
        <w:t>____________________________</w:t>
      </w:r>
      <w:r w:rsidR="00101967" w:rsidRPr="00083738">
        <w:rPr>
          <w:sz w:val="24"/>
          <w:szCs w:val="24"/>
        </w:rPr>
        <w:t>_____</w:t>
      </w:r>
      <w:r w:rsidRPr="00083738">
        <w:rPr>
          <w:sz w:val="24"/>
          <w:szCs w:val="24"/>
        </w:rPr>
        <w:t xml:space="preserve">                                                 </w:t>
      </w:r>
    </w:p>
    <w:p w:rsidR="001061A7" w:rsidRPr="00083738" w:rsidRDefault="00083738">
      <w:pPr>
        <w:rPr>
          <w:sz w:val="24"/>
          <w:szCs w:val="24"/>
        </w:rPr>
      </w:pPr>
      <w:r>
        <w:rPr>
          <w:sz w:val="24"/>
          <w:szCs w:val="24"/>
        </w:rPr>
        <w:t>Shelley White</w:t>
      </w:r>
      <w:r w:rsidR="0055780C" w:rsidRPr="00083738">
        <w:rPr>
          <w:sz w:val="24"/>
          <w:szCs w:val="24"/>
        </w:rPr>
        <w:t>, Land Use Clerk</w:t>
      </w:r>
    </w:p>
    <w:p w:rsidR="0055780C" w:rsidRPr="00083738" w:rsidRDefault="00083738">
      <w:pPr>
        <w:rPr>
          <w:sz w:val="24"/>
          <w:szCs w:val="24"/>
        </w:rPr>
      </w:pPr>
      <w:r>
        <w:rPr>
          <w:sz w:val="24"/>
          <w:szCs w:val="24"/>
        </w:rPr>
        <w:t>September 14</w:t>
      </w:r>
      <w:r w:rsidR="004525F9" w:rsidRPr="00083738">
        <w:rPr>
          <w:sz w:val="24"/>
          <w:szCs w:val="24"/>
        </w:rPr>
        <w:t>, 2017</w:t>
      </w:r>
    </w:p>
    <w:sectPr w:rsidR="0055780C" w:rsidRPr="00083738" w:rsidSect="00175F58">
      <w:headerReference w:type="default" r:id="rId8"/>
      <w:footerReference w:type="even" r:id="rId9"/>
      <w:footerReference w:type="default" r:id="rId10"/>
      <w:pgSz w:w="12240" w:h="15840" w:code="1"/>
      <w:pgMar w:top="54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1387" w:rsidRDefault="00BA1387">
      <w:r>
        <w:separator/>
      </w:r>
    </w:p>
  </w:endnote>
  <w:endnote w:type="continuationSeparator" w:id="0">
    <w:p w:rsidR="00BA1387" w:rsidRDefault="00BA1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3FC7" w:rsidRDefault="00E740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7B3FC7" w:rsidRDefault="007B3FC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3FC7" w:rsidRDefault="007B3FC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1387" w:rsidRDefault="00BA1387">
      <w:r>
        <w:separator/>
      </w:r>
    </w:p>
  </w:footnote>
  <w:footnote w:type="continuationSeparator" w:id="0">
    <w:p w:rsidR="00BA1387" w:rsidRDefault="00BA13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5D17" w:rsidRDefault="004B5D1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724C48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7750F"/>
    <w:multiLevelType w:val="hybridMultilevel"/>
    <w:tmpl w:val="2BA25B18"/>
    <w:lvl w:ilvl="0" w:tplc="49C0DBE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7D0C07"/>
    <w:multiLevelType w:val="hybridMultilevel"/>
    <w:tmpl w:val="19CA9B96"/>
    <w:lvl w:ilvl="0" w:tplc="9F062788">
      <w:start w:val="6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3D2216C"/>
    <w:multiLevelType w:val="hybridMultilevel"/>
    <w:tmpl w:val="40102E3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3D2180"/>
    <w:multiLevelType w:val="hybridMultilevel"/>
    <w:tmpl w:val="CCFA42E8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92C5268"/>
    <w:multiLevelType w:val="hybridMultilevel"/>
    <w:tmpl w:val="559E178E"/>
    <w:lvl w:ilvl="0" w:tplc="E186544C">
      <w:start w:val="4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333B8F"/>
    <w:multiLevelType w:val="multilevel"/>
    <w:tmpl w:val="BFEC76E6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0587CEB"/>
    <w:multiLevelType w:val="hybridMultilevel"/>
    <w:tmpl w:val="9192041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015A9F"/>
    <w:multiLevelType w:val="hybridMultilevel"/>
    <w:tmpl w:val="999C6FA6"/>
    <w:lvl w:ilvl="0" w:tplc="49C0DBE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2F13891"/>
    <w:multiLevelType w:val="hybridMultilevel"/>
    <w:tmpl w:val="37AE7F0A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40D4E28"/>
    <w:multiLevelType w:val="hybridMultilevel"/>
    <w:tmpl w:val="8B327724"/>
    <w:lvl w:ilvl="0" w:tplc="99EC5B1A">
      <w:start w:val="4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F444A8"/>
    <w:multiLevelType w:val="hybridMultilevel"/>
    <w:tmpl w:val="DC649C04"/>
    <w:lvl w:ilvl="0" w:tplc="FCA6F2E4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367504"/>
    <w:multiLevelType w:val="hybridMultilevel"/>
    <w:tmpl w:val="839A2490"/>
    <w:lvl w:ilvl="0" w:tplc="0409000F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1372489"/>
    <w:multiLevelType w:val="hybridMultilevel"/>
    <w:tmpl w:val="56F0A92E"/>
    <w:lvl w:ilvl="0" w:tplc="5C907AF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60346D10"/>
    <w:multiLevelType w:val="hybridMultilevel"/>
    <w:tmpl w:val="D93C62AA"/>
    <w:lvl w:ilvl="0" w:tplc="94949112">
      <w:start w:val="7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6255155A"/>
    <w:multiLevelType w:val="multilevel"/>
    <w:tmpl w:val="2BA25B18"/>
    <w:lvl w:ilvl="0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517F50"/>
    <w:multiLevelType w:val="hybridMultilevel"/>
    <w:tmpl w:val="865ACA6C"/>
    <w:lvl w:ilvl="0" w:tplc="9F66B32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7B10AC9"/>
    <w:multiLevelType w:val="hybridMultilevel"/>
    <w:tmpl w:val="E7985862"/>
    <w:lvl w:ilvl="0" w:tplc="D0BEAD0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7"/>
  </w:num>
  <w:num w:numId="2">
    <w:abstractNumId w:val="5"/>
  </w:num>
  <w:num w:numId="3">
    <w:abstractNumId w:val="11"/>
  </w:num>
  <w:num w:numId="4">
    <w:abstractNumId w:val="4"/>
  </w:num>
  <w:num w:numId="5">
    <w:abstractNumId w:val="3"/>
  </w:num>
  <w:num w:numId="6">
    <w:abstractNumId w:val="9"/>
  </w:num>
  <w:num w:numId="7">
    <w:abstractNumId w:val="12"/>
  </w:num>
  <w:num w:numId="8">
    <w:abstractNumId w:val="16"/>
  </w:num>
  <w:num w:numId="9">
    <w:abstractNumId w:val="17"/>
  </w:num>
  <w:num w:numId="10">
    <w:abstractNumId w:val="10"/>
  </w:num>
  <w:num w:numId="11">
    <w:abstractNumId w:val="2"/>
  </w:num>
  <w:num w:numId="12">
    <w:abstractNumId w:val="14"/>
  </w:num>
  <w:num w:numId="13">
    <w:abstractNumId w:val="13"/>
  </w:num>
  <w:num w:numId="14">
    <w:abstractNumId w:val="8"/>
  </w:num>
  <w:num w:numId="15">
    <w:abstractNumId w:val="6"/>
  </w:num>
  <w:num w:numId="16">
    <w:abstractNumId w:val="1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A0JLCwtDC0tTSyUdpeDU4uLM/DyQAsNaAJgtPvQsAAAA"/>
  </w:docVars>
  <w:rsids>
    <w:rsidRoot w:val="00186E85"/>
    <w:rsid w:val="00006EEF"/>
    <w:rsid w:val="000177AF"/>
    <w:rsid w:val="00031197"/>
    <w:rsid w:val="00043267"/>
    <w:rsid w:val="00051336"/>
    <w:rsid w:val="00060E17"/>
    <w:rsid w:val="00075575"/>
    <w:rsid w:val="00081CDD"/>
    <w:rsid w:val="00081ED8"/>
    <w:rsid w:val="00082D74"/>
    <w:rsid w:val="0008323D"/>
    <w:rsid w:val="00083738"/>
    <w:rsid w:val="000B1117"/>
    <w:rsid w:val="000C49B5"/>
    <w:rsid w:val="000E100A"/>
    <w:rsid w:val="000E2B98"/>
    <w:rsid w:val="000F0137"/>
    <w:rsid w:val="000F5FC8"/>
    <w:rsid w:val="001012E6"/>
    <w:rsid w:val="00101967"/>
    <w:rsid w:val="00101BF2"/>
    <w:rsid w:val="001061A7"/>
    <w:rsid w:val="0013029E"/>
    <w:rsid w:val="00142D1C"/>
    <w:rsid w:val="00153D69"/>
    <w:rsid w:val="00153E1D"/>
    <w:rsid w:val="00165276"/>
    <w:rsid w:val="001667C4"/>
    <w:rsid w:val="00175F58"/>
    <w:rsid w:val="0017693F"/>
    <w:rsid w:val="00177E29"/>
    <w:rsid w:val="00186741"/>
    <w:rsid w:val="00186E85"/>
    <w:rsid w:val="001B219C"/>
    <w:rsid w:val="001B53F3"/>
    <w:rsid w:val="001E4878"/>
    <w:rsid w:val="001F3940"/>
    <w:rsid w:val="001F6AE2"/>
    <w:rsid w:val="00221A8F"/>
    <w:rsid w:val="00230911"/>
    <w:rsid w:val="002369F0"/>
    <w:rsid w:val="00252946"/>
    <w:rsid w:val="00253020"/>
    <w:rsid w:val="00272EAD"/>
    <w:rsid w:val="00275946"/>
    <w:rsid w:val="00287078"/>
    <w:rsid w:val="00297F0B"/>
    <w:rsid w:val="002A5FF9"/>
    <w:rsid w:val="002B68EE"/>
    <w:rsid w:val="002B78FB"/>
    <w:rsid w:val="002E0FB0"/>
    <w:rsid w:val="002E5315"/>
    <w:rsid w:val="002F5F5D"/>
    <w:rsid w:val="002F7658"/>
    <w:rsid w:val="003057F1"/>
    <w:rsid w:val="00326A05"/>
    <w:rsid w:val="0033627A"/>
    <w:rsid w:val="003434C5"/>
    <w:rsid w:val="00352898"/>
    <w:rsid w:val="0037299B"/>
    <w:rsid w:val="003748BD"/>
    <w:rsid w:val="00376D54"/>
    <w:rsid w:val="00380BAC"/>
    <w:rsid w:val="00380BF2"/>
    <w:rsid w:val="003E44F3"/>
    <w:rsid w:val="003F2D30"/>
    <w:rsid w:val="003F6EC8"/>
    <w:rsid w:val="004144E5"/>
    <w:rsid w:val="00417073"/>
    <w:rsid w:val="004272A9"/>
    <w:rsid w:val="004420A9"/>
    <w:rsid w:val="004525F9"/>
    <w:rsid w:val="004639B8"/>
    <w:rsid w:val="0047079E"/>
    <w:rsid w:val="0047420B"/>
    <w:rsid w:val="004933CB"/>
    <w:rsid w:val="004936D9"/>
    <w:rsid w:val="0049587F"/>
    <w:rsid w:val="004A39E6"/>
    <w:rsid w:val="004A6366"/>
    <w:rsid w:val="004B0216"/>
    <w:rsid w:val="004B0EFB"/>
    <w:rsid w:val="004B101E"/>
    <w:rsid w:val="004B5D17"/>
    <w:rsid w:val="004D0DC0"/>
    <w:rsid w:val="004D34EE"/>
    <w:rsid w:val="004F58F7"/>
    <w:rsid w:val="004F5F9D"/>
    <w:rsid w:val="00536815"/>
    <w:rsid w:val="0054270E"/>
    <w:rsid w:val="00556C47"/>
    <w:rsid w:val="00556F7D"/>
    <w:rsid w:val="0055780C"/>
    <w:rsid w:val="00583887"/>
    <w:rsid w:val="005A170A"/>
    <w:rsid w:val="005A5B3A"/>
    <w:rsid w:val="005C4899"/>
    <w:rsid w:val="005D3367"/>
    <w:rsid w:val="005E1E76"/>
    <w:rsid w:val="006027F6"/>
    <w:rsid w:val="00604736"/>
    <w:rsid w:val="00605CFB"/>
    <w:rsid w:val="00607504"/>
    <w:rsid w:val="0061431F"/>
    <w:rsid w:val="006228CF"/>
    <w:rsid w:val="00640517"/>
    <w:rsid w:val="00645C82"/>
    <w:rsid w:val="0064743E"/>
    <w:rsid w:val="00662A21"/>
    <w:rsid w:val="006762BA"/>
    <w:rsid w:val="00683841"/>
    <w:rsid w:val="00692A92"/>
    <w:rsid w:val="006A3DDC"/>
    <w:rsid w:val="006B28C6"/>
    <w:rsid w:val="006C7885"/>
    <w:rsid w:val="006D5E82"/>
    <w:rsid w:val="0070341E"/>
    <w:rsid w:val="007210F2"/>
    <w:rsid w:val="007240D5"/>
    <w:rsid w:val="00732EE7"/>
    <w:rsid w:val="007359C3"/>
    <w:rsid w:val="00737AEC"/>
    <w:rsid w:val="007818DD"/>
    <w:rsid w:val="00787C15"/>
    <w:rsid w:val="007A07F0"/>
    <w:rsid w:val="007A6C9E"/>
    <w:rsid w:val="007B3FC7"/>
    <w:rsid w:val="007B4DAE"/>
    <w:rsid w:val="007E1CF2"/>
    <w:rsid w:val="007F290C"/>
    <w:rsid w:val="007F67CB"/>
    <w:rsid w:val="00810737"/>
    <w:rsid w:val="00813366"/>
    <w:rsid w:val="00824CFB"/>
    <w:rsid w:val="008270B4"/>
    <w:rsid w:val="00832238"/>
    <w:rsid w:val="00886338"/>
    <w:rsid w:val="008B6C58"/>
    <w:rsid w:val="008E4635"/>
    <w:rsid w:val="008F1CE0"/>
    <w:rsid w:val="0091030F"/>
    <w:rsid w:val="009401A6"/>
    <w:rsid w:val="009420AC"/>
    <w:rsid w:val="0094732A"/>
    <w:rsid w:val="00951C0B"/>
    <w:rsid w:val="00954724"/>
    <w:rsid w:val="00956653"/>
    <w:rsid w:val="00972D5B"/>
    <w:rsid w:val="00977087"/>
    <w:rsid w:val="00984B23"/>
    <w:rsid w:val="00995814"/>
    <w:rsid w:val="00995A05"/>
    <w:rsid w:val="009A0317"/>
    <w:rsid w:val="009A3923"/>
    <w:rsid w:val="009B14AC"/>
    <w:rsid w:val="009C4BD1"/>
    <w:rsid w:val="009D09AF"/>
    <w:rsid w:val="009D45D1"/>
    <w:rsid w:val="009F4A2B"/>
    <w:rsid w:val="00A20F05"/>
    <w:rsid w:val="00A35CDE"/>
    <w:rsid w:val="00A57BC1"/>
    <w:rsid w:val="00A80084"/>
    <w:rsid w:val="00A94CD1"/>
    <w:rsid w:val="00AA0852"/>
    <w:rsid w:val="00AD0444"/>
    <w:rsid w:val="00B05660"/>
    <w:rsid w:val="00B3060A"/>
    <w:rsid w:val="00B439C5"/>
    <w:rsid w:val="00B4559E"/>
    <w:rsid w:val="00B64AE7"/>
    <w:rsid w:val="00B76684"/>
    <w:rsid w:val="00B8187A"/>
    <w:rsid w:val="00B820F8"/>
    <w:rsid w:val="00B86444"/>
    <w:rsid w:val="00B9223B"/>
    <w:rsid w:val="00BA1387"/>
    <w:rsid w:val="00BD3C40"/>
    <w:rsid w:val="00BE166C"/>
    <w:rsid w:val="00C07B20"/>
    <w:rsid w:val="00C24120"/>
    <w:rsid w:val="00C337FA"/>
    <w:rsid w:val="00C357E9"/>
    <w:rsid w:val="00C51DF0"/>
    <w:rsid w:val="00C73C6D"/>
    <w:rsid w:val="00C858F1"/>
    <w:rsid w:val="00C86F50"/>
    <w:rsid w:val="00C925B2"/>
    <w:rsid w:val="00CC38CC"/>
    <w:rsid w:val="00CE4F30"/>
    <w:rsid w:val="00CE543C"/>
    <w:rsid w:val="00CF3703"/>
    <w:rsid w:val="00D00107"/>
    <w:rsid w:val="00D114BF"/>
    <w:rsid w:val="00D36CE1"/>
    <w:rsid w:val="00D43F1A"/>
    <w:rsid w:val="00D73346"/>
    <w:rsid w:val="00D8425E"/>
    <w:rsid w:val="00D903B6"/>
    <w:rsid w:val="00DB57CB"/>
    <w:rsid w:val="00DC0F7B"/>
    <w:rsid w:val="00DC3A00"/>
    <w:rsid w:val="00DC4C15"/>
    <w:rsid w:val="00DD6DED"/>
    <w:rsid w:val="00DE34E1"/>
    <w:rsid w:val="00E076D0"/>
    <w:rsid w:val="00E14F8B"/>
    <w:rsid w:val="00E26E35"/>
    <w:rsid w:val="00E34668"/>
    <w:rsid w:val="00E71626"/>
    <w:rsid w:val="00E732C9"/>
    <w:rsid w:val="00E740AC"/>
    <w:rsid w:val="00E95743"/>
    <w:rsid w:val="00EA0E14"/>
    <w:rsid w:val="00EB47CE"/>
    <w:rsid w:val="00EC3927"/>
    <w:rsid w:val="00ED0746"/>
    <w:rsid w:val="00EF1AD1"/>
    <w:rsid w:val="00F40348"/>
    <w:rsid w:val="00F5252F"/>
    <w:rsid w:val="00F72859"/>
    <w:rsid w:val="00FB0DF6"/>
    <w:rsid w:val="00FB4288"/>
    <w:rsid w:val="00FD073D"/>
    <w:rsid w:val="00FD752C"/>
    <w:rsid w:val="00FE279E"/>
    <w:rsid w:val="00FE57DD"/>
    <w:rsid w:val="00FF4531"/>
    <w:rsid w:val="00FF6F19"/>
    <w:rsid w:val="00FF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2D8BED-DB7A-49FE-9BF6-D8C591A0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tabs>
        <w:tab w:val="left" w:pos="1980"/>
      </w:tabs>
      <w:ind w:left="1890" w:hanging="1170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170"/>
      </w:tabs>
      <w:ind w:left="720" w:hanging="720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1260"/>
      </w:tabs>
      <w:ind w:left="1170" w:hanging="1260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720"/>
      </w:tabs>
      <w:ind w:left="1080" w:hanging="1170"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</w:tabs>
      <w:ind w:left="720"/>
      <w:jc w:val="both"/>
      <w:outlineLvl w:val="5"/>
    </w:pPr>
    <w:rPr>
      <w:b/>
      <w:bCs/>
      <w:sz w:val="24"/>
    </w:rPr>
  </w:style>
  <w:style w:type="paragraph" w:styleId="Heading7">
    <w:name w:val="heading 7"/>
    <w:basedOn w:val="Normal"/>
    <w:next w:val="Normal"/>
    <w:qFormat/>
    <w:pPr>
      <w:keepNext/>
      <w:ind w:left="2160" w:hanging="1440"/>
      <w:jc w:val="both"/>
      <w:outlineLvl w:val="6"/>
    </w:pPr>
    <w:rPr>
      <w:b/>
      <w:bCs/>
      <w:sz w:val="24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</w:tabs>
      <w:ind w:left="720"/>
      <w:jc w:val="both"/>
      <w:outlineLvl w:val="7"/>
    </w:pPr>
    <w:rPr>
      <w:b/>
      <w:bCs/>
      <w:sz w:val="22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semiHidden/>
    <w:pPr>
      <w:overflowPunct/>
      <w:autoSpaceDE/>
      <w:autoSpaceDN/>
      <w:adjustRightInd/>
      <w:textAlignment w:val="auto"/>
    </w:pPr>
    <w:rPr>
      <w:rFonts w:ascii="Arial" w:hAnsi="Arial" w:cs="Arial"/>
      <w:sz w:val="20"/>
    </w:rPr>
  </w:style>
  <w:style w:type="paragraph" w:styleId="BodyTextIndent">
    <w:name w:val="Body Text Indent"/>
    <w:basedOn w:val="Normal"/>
    <w:semiHidden/>
    <w:pPr>
      <w:ind w:left="810" w:hanging="90"/>
    </w:pPr>
    <w:rPr>
      <w:sz w:val="22"/>
    </w:rPr>
  </w:style>
  <w:style w:type="paragraph" w:styleId="BodyTextIndent2">
    <w:name w:val="Body Text Indent 2"/>
    <w:basedOn w:val="Normal"/>
    <w:semiHidden/>
    <w:pPr>
      <w:tabs>
        <w:tab w:val="left" w:pos="720"/>
      </w:tabs>
      <w:ind w:left="2160" w:hanging="1440"/>
      <w:jc w:val="both"/>
    </w:pPr>
    <w:rPr>
      <w:b/>
      <w:color w:val="000000"/>
      <w:sz w:val="22"/>
      <w:szCs w:val="22"/>
    </w:rPr>
  </w:style>
  <w:style w:type="paragraph" w:styleId="BodyTextIndent3">
    <w:name w:val="Body Text Indent 3"/>
    <w:basedOn w:val="Normal"/>
    <w:semiHidden/>
    <w:pPr>
      <w:ind w:left="720"/>
    </w:pPr>
    <w:rPr>
      <w:sz w:val="24"/>
    </w:rPr>
  </w:style>
  <w:style w:type="paragraph" w:styleId="ListBullet">
    <w:name w:val="List Bullet"/>
    <w:basedOn w:val="Normal"/>
    <w:uiPriority w:val="99"/>
    <w:unhideWhenUsed/>
    <w:rsid w:val="00810737"/>
    <w:pPr>
      <w:numPr>
        <w:numId w:val="1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D17"/>
    <w:rPr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B5D17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344E3-2586-403D-A05E-D10B17A01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93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PPEALS</vt:lpstr>
    </vt:vector>
  </TitlesOfParts>
  <Company>Dell Computer Corporation</Company>
  <LinksUpToDate>false</LinksUpToDate>
  <CharactersWithSpaces>1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PPEALS</dc:title>
  <dc:subject/>
  <dc:creator>Preferred Customer</dc:creator>
  <cp:keywords/>
  <dc:description/>
  <cp:lastModifiedBy>Shelly White</cp:lastModifiedBy>
  <cp:revision>4</cp:revision>
  <cp:lastPrinted>2017-09-14T14:29:00Z</cp:lastPrinted>
  <dcterms:created xsi:type="dcterms:W3CDTF">2017-09-14T13:48:00Z</dcterms:created>
  <dcterms:modified xsi:type="dcterms:W3CDTF">2017-09-14T14:33:00Z</dcterms:modified>
</cp:coreProperties>
</file>